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B63EE7" w14:paraId="5E560979" w14:textId="77777777" w:rsidTr="00E54DD3">
        <w:tc>
          <w:tcPr>
            <w:tcW w:w="3964" w:type="dxa"/>
          </w:tcPr>
          <w:p w14:paraId="1631AEC9" w14:textId="77777777" w:rsidR="00E575E9" w:rsidRPr="00B63EE7" w:rsidRDefault="00E575E9" w:rsidP="00E575E9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r w:rsidRPr="00B63EE7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6F90A919" w:rsidR="00B24E06" w:rsidRPr="00B63EE7" w:rsidRDefault="00EA3874" w:rsidP="00EA3874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 xml:space="preserve">PSICHIATRIA ONLINE </w:t>
            </w:r>
          </w:p>
        </w:tc>
      </w:tr>
      <w:tr w:rsidR="00E575E9" w:rsidRPr="00B63EE7" w14:paraId="56133CD6" w14:textId="77777777" w:rsidTr="00E54DD3">
        <w:tc>
          <w:tcPr>
            <w:tcW w:w="3964" w:type="dxa"/>
          </w:tcPr>
          <w:p w14:paraId="25B65D58" w14:textId="77777777" w:rsidR="00E575E9" w:rsidRPr="00B63EE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3E5ADA99" w:rsidR="007723C9" w:rsidRPr="00B63EE7" w:rsidRDefault="00EA3874" w:rsidP="00D241B2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Dott. Renato De Filippis</w:t>
            </w:r>
          </w:p>
          <w:p w14:paraId="72C3A163" w14:textId="434EEE37" w:rsidR="00F52971" w:rsidRPr="00B63EE7" w:rsidRDefault="002D786D" w:rsidP="00D241B2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B63EE7" w14:paraId="456980E8" w14:textId="77777777" w:rsidTr="00E54DD3">
        <w:tc>
          <w:tcPr>
            <w:tcW w:w="3964" w:type="dxa"/>
          </w:tcPr>
          <w:p w14:paraId="3B11D0E8" w14:textId="29845254" w:rsidR="00E575E9" w:rsidRPr="00B63EE7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413CFB6F" w:rsidR="00E575E9" w:rsidRPr="00B63EE7" w:rsidRDefault="00386F38" w:rsidP="00F26A1E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21</w:t>
            </w:r>
            <w:r w:rsidR="00B24E06" w:rsidRPr="00B63EE7">
              <w:rPr>
                <w:rFonts w:ascii="Times New Roman" w:hAnsi="Times New Roman" w:cs="Times New Roman"/>
              </w:rPr>
              <w:t>,25</w:t>
            </w:r>
            <w:r w:rsidRPr="00B63EE7">
              <w:rPr>
                <w:rFonts w:ascii="Times New Roman" w:hAnsi="Times New Roman" w:cs="Times New Roman"/>
              </w:rPr>
              <w:t>/02/2023</w:t>
            </w:r>
          </w:p>
        </w:tc>
      </w:tr>
      <w:tr w:rsidR="00E575E9" w:rsidRPr="00B63EE7" w14:paraId="42DEAC66" w14:textId="77777777" w:rsidTr="00E54DD3">
        <w:tc>
          <w:tcPr>
            <w:tcW w:w="3964" w:type="dxa"/>
          </w:tcPr>
          <w:p w14:paraId="7B831E0B" w14:textId="2403C6E8" w:rsidR="00E575E9" w:rsidRPr="00B63EE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B63EE7" w:rsidRDefault="00B249E7" w:rsidP="00BE3700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B63EE7" w14:paraId="011C12E5" w14:textId="77777777" w:rsidTr="00E54DD3">
        <w:tc>
          <w:tcPr>
            <w:tcW w:w="3964" w:type="dxa"/>
          </w:tcPr>
          <w:p w14:paraId="738899F2" w14:textId="77777777" w:rsidR="00E575E9" w:rsidRPr="00B63EE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36017759" w:rsidR="00E575E9" w:rsidRPr="00B63EE7" w:rsidRDefault="00EA3874" w:rsidP="00D56F0D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MED/25</w:t>
            </w:r>
          </w:p>
        </w:tc>
      </w:tr>
      <w:tr w:rsidR="00E575E9" w:rsidRPr="00B63EE7" w14:paraId="449D4E9A" w14:textId="77777777" w:rsidTr="00E54DD3">
        <w:tc>
          <w:tcPr>
            <w:tcW w:w="3964" w:type="dxa"/>
          </w:tcPr>
          <w:p w14:paraId="2D0D90B1" w14:textId="77777777" w:rsidR="00E575E9" w:rsidRPr="00B63EE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4C63A6FD" w:rsidR="00B24E06" w:rsidRPr="00B63EE7" w:rsidRDefault="00EA3874" w:rsidP="00B63EE7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Apertura di canale di comunicazione tramite social network con pagin</w:t>
            </w:r>
            <w:r w:rsidR="00B63EE7" w:rsidRPr="00B63EE7">
              <w:rPr>
                <w:rFonts w:ascii="Times New Roman" w:hAnsi="Times New Roman" w:cs="Times New Roman"/>
              </w:rPr>
              <w:t>a Instagram e X (ex Twitter)</w:t>
            </w:r>
          </w:p>
        </w:tc>
      </w:tr>
      <w:tr w:rsidR="00E575E9" w:rsidRPr="00B63EE7" w14:paraId="2DE8C91B" w14:textId="77777777" w:rsidTr="00E54DD3">
        <w:tc>
          <w:tcPr>
            <w:tcW w:w="3964" w:type="dxa"/>
          </w:tcPr>
          <w:p w14:paraId="4BCD2391" w14:textId="77777777" w:rsidR="00E575E9" w:rsidRPr="00B63EE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E1A66D9" w:rsidR="00E575E9" w:rsidRPr="00B63EE7" w:rsidRDefault="0065716D" w:rsidP="00D56F0D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N</w:t>
            </w:r>
            <w:r w:rsidR="00D56F0D" w:rsidRPr="00B63EE7">
              <w:rPr>
                <w:rFonts w:ascii="Times New Roman" w:hAnsi="Times New Roman" w:cs="Times New Roman"/>
              </w:rPr>
              <w:t>A</w:t>
            </w:r>
          </w:p>
        </w:tc>
      </w:tr>
      <w:tr w:rsidR="00E575E9" w:rsidRPr="00B63EE7" w14:paraId="1BD305BF" w14:textId="77777777" w:rsidTr="00E54DD3">
        <w:tc>
          <w:tcPr>
            <w:tcW w:w="3964" w:type="dxa"/>
          </w:tcPr>
          <w:p w14:paraId="5677EE65" w14:textId="3D4FE0CF" w:rsidR="00E575E9" w:rsidRPr="00B63EE7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B63EE7">
              <w:rPr>
                <w:rFonts w:ascii="Times New Roman" w:hAnsi="Times New Roman" w:cs="Times New Roman"/>
                <w:b/>
              </w:rPr>
              <w:t>/co</w:t>
            </w:r>
            <w:r w:rsidR="00647A07" w:rsidRPr="00B63EE7">
              <w:rPr>
                <w:rFonts w:ascii="Times New Roman" w:hAnsi="Times New Roman" w:cs="Times New Roman"/>
                <w:b/>
              </w:rPr>
              <w:t>l</w:t>
            </w:r>
            <w:r w:rsidR="00C530D3" w:rsidRPr="00B63EE7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5C4B9060" w:rsidR="00E575E9" w:rsidRPr="00B63EE7" w:rsidRDefault="00B63EE7" w:rsidP="00D56F0D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Società Italiana di Psichiatria Giovani - Sezione Calabria</w:t>
            </w:r>
          </w:p>
        </w:tc>
      </w:tr>
      <w:tr w:rsidR="00E575E9" w:rsidRPr="00B63EE7" w14:paraId="417F2A02" w14:textId="77777777" w:rsidTr="00E54DD3">
        <w:tc>
          <w:tcPr>
            <w:tcW w:w="3964" w:type="dxa"/>
          </w:tcPr>
          <w:p w14:paraId="09902AFC" w14:textId="77777777" w:rsidR="00E575E9" w:rsidRPr="00B63EE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63EE7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B63EE7" w:rsidRDefault="00E575E9">
            <w:pPr>
              <w:rPr>
                <w:rFonts w:ascii="Times New Roman" w:hAnsi="Times New Roman" w:cs="Times New Roman"/>
              </w:rPr>
            </w:pPr>
            <w:r w:rsidRPr="00B63EE7">
              <w:rPr>
                <w:rFonts w:ascii="Times New Roman" w:hAnsi="Times New Roman" w:cs="Times New Roman"/>
              </w:rPr>
              <w:t>NA</w:t>
            </w:r>
          </w:p>
        </w:tc>
      </w:tr>
      <w:bookmarkEnd w:id="0"/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AC7548" w14:textId="77777777" w:rsidR="00E51C2C" w:rsidRDefault="00E51C2C" w:rsidP="004C6BFB">
      <w:r>
        <w:separator/>
      </w:r>
    </w:p>
  </w:endnote>
  <w:endnote w:type="continuationSeparator" w:id="0">
    <w:p w14:paraId="45FD42B4" w14:textId="77777777" w:rsidR="00E51C2C" w:rsidRDefault="00E51C2C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950117" w14:textId="77777777" w:rsidR="00E51C2C" w:rsidRDefault="00E51C2C" w:rsidP="004C6BFB">
      <w:r>
        <w:separator/>
      </w:r>
    </w:p>
  </w:footnote>
  <w:footnote w:type="continuationSeparator" w:id="0">
    <w:p w14:paraId="4FBF3BBB" w14:textId="77777777" w:rsidR="00E51C2C" w:rsidRDefault="00E51C2C" w:rsidP="004C6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ED042D"/>
    <w:multiLevelType w:val="hybridMultilevel"/>
    <w:tmpl w:val="F8649E9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026DDE"/>
    <w:rsid w:val="00104E96"/>
    <w:rsid w:val="00105056"/>
    <w:rsid w:val="0010621C"/>
    <w:rsid w:val="001073BA"/>
    <w:rsid w:val="001364FD"/>
    <w:rsid w:val="00182B41"/>
    <w:rsid w:val="00195302"/>
    <w:rsid w:val="001B1DEC"/>
    <w:rsid w:val="001B776B"/>
    <w:rsid w:val="002B22FF"/>
    <w:rsid w:val="002B5881"/>
    <w:rsid w:val="002D553A"/>
    <w:rsid w:val="002D786D"/>
    <w:rsid w:val="00306D03"/>
    <w:rsid w:val="003278FA"/>
    <w:rsid w:val="00386F38"/>
    <w:rsid w:val="003B35E8"/>
    <w:rsid w:val="0040742D"/>
    <w:rsid w:val="0044507F"/>
    <w:rsid w:val="004C6BFB"/>
    <w:rsid w:val="004F0B38"/>
    <w:rsid w:val="005130FD"/>
    <w:rsid w:val="00521368"/>
    <w:rsid w:val="005655FC"/>
    <w:rsid w:val="005D7BD8"/>
    <w:rsid w:val="00600C18"/>
    <w:rsid w:val="00626694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B60E8"/>
    <w:rsid w:val="00933AA3"/>
    <w:rsid w:val="009A09A6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249E7"/>
    <w:rsid w:val="00B24B1C"/>
    <w:rsid w:val="00B24E06"/>
    <w:rsid w:val="00B53247"/>
    <w:rsid w:val="00B5753A"/>
    <w:rsid w:val="00B63EE7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CE4AE4"/>
    <w:rsid w:val="00D16054"/>
    <w:rsid w:val="00D241B2"/>
    <w:rsid w:val="00D56F0D"/>
    <w:rsid w:val="00D96153"/>
    <w:rsid w:val="00DC5D9A"/>
    <w:rsid w:val="00DE05F0"/>
    <w:rsid w:val="00E02D8F"/>
    <w:rsid w:val="00E51C2C"/>
    <w:rsid w:val="00E54DD3"/>
    <w:rsid w:val="00E575E9"/>
    <w:rsid w:val="00E66B52"/>
    <w:rsid w:val="00E82DE9"/>
    <w:rsid w:val="00EA3874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B24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2</cp:revision>
  <dcterms:created xsi:type="dcterms:W3CDTF">2024-07-21T11:12:00Z</dcterms:created>
  <dcterms:modified xsi:type="dcterms:W3CDTF">2024-07-21T11:12:00Z</dcterms:modified>
</cp:coreProperties>
</file>